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26927C8A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 xml:space="preserve">for </w:t>
      </w:r>
      <w:r w:rsidR="00A173D7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6A6896">
        <w:rPr>
          <w:rFonts w:ascii="Segoe UI" w:hAnsi="Segoe UI" w:cs="Segoe UI"/>
          <w:b/>
          <w:sz w:val="28"/>
          <w:szCs w:val="28"/>
          <w:u w:val="single"/>
        </w:rPr>
        <w:t>Dec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EB599F">
        <w:rPr>
          <w:rFonts w:ascii="Segoe UI" w:hAnsi="Segoe UI" w:cs="Segoe UI"/>
          <w:b/>
          <w:sz w:val="28"/>
          <w:szCs w:val="28"/>
          <w:u w:val="single"/>
        </w:rPr>
        <w:t>Jan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A173D7">
        <w:rPr>
          <w:rFonts w:ascii="Segoe UI" w:hAnsi="Segoe UI" w:cs="Segoe UI"/>
          <w:b/>
          <w:sz w:val="28"/>
          <w:szCs w:val="28"/>
          <w:u w:val="single"/>
        </w:rPr>
        <w:t>5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F04BE6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41E85" w:rsidRPr="00C66D53" w14:paraId="3AB0ECAD" w14:textId="77777777" w:rsidTr="0096178B">
        <w:trPr>
          <w:trHeight w:val="865"/>
        </w:trPr>
        <w:tc>
          <w:tcPr>
            <w:tcW w:w="463" w:type="pct"/>
            <w:shd w:val="clear" w:color="auto" w:fill="auto"/>
          </w:tcPr>
          <w:p w14:paraId="04673FCA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806D438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90825CA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189E67C3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FFF7238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722A12E7" w14:textId="767D36CD" w:rsidR="00B41E85" w:rsidRPr="004C3DE5" w:rsidRDefault="00A173D7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A173D7">
              <w:rPr>
                <w:rFonts w:cstheme="minorHAnsi"/>
              </w:rPr>
              <w:t>Assessor</w:t>
            </w:r>
          </w:p>
        </w:tc>
        <w:tc>
          <w:tcPr>
            <w:tcW w:w="1192" w:type="pct"/>
            <w:shd w:val="clear" w:color="auto" w:fill="auto"/>
          </w:tcPr>
          <w:p w14:paraId="47F46738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628B0FB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621A344B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22551A68" w14:textId="77777777" w:rsidR="00B41E85" w:rsidRPr="00F15E3E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F15E3E">
              <w:rPr>
                <w:rFonts w:cstheme="minorHAnsi"/>
              </w:rPr>
              <w:t>Electric Vehicle Service Technician L-4</w:t>
            </w:r>
          </w:p>
          <w:p w14:paraId="35E2D69B" w14:textId="77777777" w:rsidR="00B41E85" w:rsidRDefault="00B41E85" w:rsidP="000974C6">
            <w:pPr>
              <w:jc w:val="both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  <w:p w14:paraId="5A4FD571" w14:textId="77777777" w:rsidR="00B41E85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B41E85">
              <w:rPr>
                <w:rFonts w:cstheme="minorHAnsi"/>
              </w:rPr>
              <w:t>Electric Vehicle Service Assistant</w:t>
            </w:r>
            <w:r>
              <w:rPr>
                <w:rFonts w:cstheme="minorHAnsi"/>
              </w:rPr>
              <w:t xml:space="preserve"> Level 2</w:t>
            </w:r>
          </w:p>
          <w:p w14:paraId="43BC47C9" w14:textId="77777777" w:rsidR="00B41E85" w:rsidRDefault="00B41E85" w:rsidP="000974C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ASC/Q1435)</w:t>
            </w:r>
          </w:p>
          <w:p w14:paraId="53241EC1" w14:textId="77777777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827" w:type="pct"/>
            <w:shd w:val="clear" w:color="auto" w:fill="auto"/>
          </w:tcPr>
          <w:p w14:paraId="291ACDE7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59CF45" w14:textId="77777777" w:rsidR="00B41E85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712DF6" w14:textId="77777777" w:rsidR="00B41E85" w:rsidRDefault="00B41E85" w:rsidP="00B41E85">
            <w:pPr>
              <w:jc w:val="center"/>
              <w:rPr>
                <w:rFonts w:cstheme="minorHAnsi"/>
                <w:u w:val="single"/>
              </w:rPr>
            </w:pPr>
          </w:p>
          <w:p w14:paraId="04FCEA12" w14:textId="77777777" w:rsidR="00B41E85" w:rsidRPr="00F15E3E" w:rsidRDefault="00B41E85" w:rsidP="00B41E85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75AC74C0" w14:textId="7173D40E" w:rsidR="00B41E85" w:rsidRPr="00F15E3E" w:rsidRDefault="00324597" w:rsidP="00B41E85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7</w:t>
            </w:r>
            <w:r w:rsidR="00B41E85" w:rsidRPr="00F15E3E">
              <w:rPr>
                <w:rFonts w:cstheme="minorHAnsi"/>
                <w:u w:val="single"/>
              </w:rPr>
              <w:t>-</w:t>
            </w:r>
            <w:r w:rsidR="00B41E85">
              <w:rPr>
                <w:rFonts w:cstheme="minorHAnsi"/>
                <w:u w:val="single"/>
              </w:rPr>
              <w:t>Dec</w:t>
            </w:r>
            <w:r w:rsidR="00B41E85" w:rsidRPr="00F15E3E">
              <w:rPr>
                <w:rFonts w:cstheme="minorHAnsi"/>
                <w:u w:val="single"/>
              </w:rPr>
              <w:t>-202</w:t>
            </w:r>
            <w:r w:rsidR="00B41E85">
              <w:rPr>
                <w:rFonts w:cstheme="minorHAnsi"/>
                <w:u w:val="single"/>
              </w:rPr>
              <w:t>4</w:t>
            </w:r>
            <w:r w:rsidR="00B41E85" w:rsidRPr="00F15E3E">
              <w:rPr>
                <w:rFonts w:cstheme="minorHAnsi"/>
                <w:u w:val="single"/>
              </w:rPr>
              <w:t xml:space="preserve"> to</w:t>
            </w:r>
          </w:p>
          <w:p w14:paraId="2BBCAF40" w14:textId="6D109C0C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cstheme="minorHAnsi"/>
                <w:u w:val="single"/>
              </w:rPr>
              <w:t>1</w:t>
            </w:r>
            <w:r w:rsidR="00324597">
              <w:rPr>
                <w:rFonts w:cstheme="minorHAnsi"/>
                <w:u w:val="single"/>
              </w:rPr>
              <w:t>7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Dec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  <w:shd w:val="clear" w:color="auto" w:fill="auto"/>
          </w:tcPr>
          <w:p w14:paraId="6CBB7D6D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6FC7A639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5940BAA3" w14:textId="77777777" w:rsidR="00B41E85" w:rsidRDefault="00B41E85" w:rsidP="00B41E85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2344E8A4" w14:textId="77777777" w:rsidR="00B41E85" w:rsidRDefault="00B41E85" w:rsidP="00B41E85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09BFBA0" w14:textId="77777777" w:rsidR="00B41E85" w:rsidRPr="004C3DE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904" w:type="pct"/>
            <w:shd w:val="clear" w:color="auto" w:fill="auto"/>
          </w:tcPr>
          <w:p w14:paraId="259DA4DC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2BCA5820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</w:p>
          <w:p w14:paraId="0CA3930D" w14:textId="77777777" w:rsidR="00B41E85" w:rsidRDefault="00B41E85" w:rsidP="00B41E85">
            <w:pPr>
              <w:jc w:val="center"/>
              <w:rPr>
                <w:rFonts w:cstheme="minorHAnsi"/>
              </w:rPr>
            </w:pPr>
          </w:p>
          <w:p w14:paraId="7B10E6A3" w14:textId="7A4D21E0" w:rsidR="00B41E8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  <w:shd w:val="clear" w:color="auto" w:fill="auto"/>
          </w:tcPr>
          <w:p w14:paraId="7C198B80" w14:textId="77777777" w:rsidR="00B41E85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7B09BAE3" w14:textId="77777777" w:rsidR="00B41E85" w:rsidRPr="00F15E3E" w:rsidRDefault="00B41E85" w:rsidP="00B41E85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526D004A" w14:textId="77777777" w:rsidR="00B41E85" w:rsidRDefault="00B41E85" w:rsidP="00B41E8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A173D7" w:rsidRPr="00904C66" w14:paraId="0592E53B" w14:textId="77777777" w:rsidTr="00F04BE6">
        <w:trPr>
          <w:trHeight w:val="2067"/>
        </w:trPr>
        <w:tc>
          <w:tcPr>
            <w:tcW w:w="463" w:type="pct"/>
          </w:tcPr>
          <w:p w14:paraId="5F607688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12B036D8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0D34C47A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3C624527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2103B1ED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1621177C" w14:textId="25CD92E3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A173D7"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3BAC7A56" w14:textId="77777777" w:rsidR="00A173D7" w:rsidRPr="00F15E3E" w:rsidRDefault="00A173D7" w:rsidP="00A173D7">
            <w:pPr>
              <w:jc w:val="both"/>
              <w:rPr>
                <w:rFonts w:cstheme="minorHAnsi"/>
              </w:rPr>
            </w:pPr>
          </w:p>
          <w:p w14:paraId="6F8E1184" w14:textId="77777777" w:rsidR="00A173D7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B41E85">
              <w:rPr>
                <w:rFonts w:cstheme="minorHAnsi"/>
              </w:rPr>
              <w:t>Taxi Driver</w:t>
            </w:r>
            <w:r>
              <w:rPr>
                <w:rFonts w:cstheme="minorHAnsi"/>
              </w:rPr>
              <w:t xml:space="preserve"> Level -4(</w:t>
            </w:r>
            <w:r w:rsidRPr="000974C6">
              <w:rPr>
                <w:rFonts w:cstheme="minorHAnsi"/>
              </w:rPr>
              <w:t>ASC/Q9705</w:t>
            </w:r>
            <w:r>
              <w:rPr>
                <w:rFonts w:cstheme="minorHAnsi"/>
              </w:rPr>
              <w:t>)</w:t>
            </w:r>
          </w:p>
          <w:p w14:paraId="71DD6219" w14:textId="0C610EA4" w:rsidR="00A173D7" w:rsidRPr="00F15E3E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0974C6">
              <w:rPr>
                <w:rFonts w:cstheme="minorHAnsi"/>
              </w:rPr>
              <w:t>Light Motor Vehicle Driver</w:t>
            </w:r>
            <w:r>
              <w:rPr>
                <w:rFonts w:cstheme="minorHAnsi"/>
              </w:rPr>
              <w:t xml:space="preserve"> Level -4(ASC/Q9702)</w:t>
            </w:r>
          </w:p>
        </w:tc>
        <w:tc>
          <w:tcPr>
            <w:tcW w:w="827" w:type="pct"/>
          </w:tcPr>
          <w:p w14:paraId="4084CF76" w14:textId="77777777" w:rsidR="00A173D7" w:rsidRPr="00F15E3E" w:rsidRDefault="00A173D7" w:rsidP="00A173D7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</w:p>
          <w:p w14:paraId="098524CF" w14:textId="77777777" w:rsidR="00A173D7" w:rsidRPr="00F15E3E" w:rsidRDefault="00A173D7" w:rsidP="00A173D7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3E1E1A7" w14:textId="28B67449" w:rsidR="00A173D7" w:rsidRPr="00F15E3E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9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Dec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053558F8" w:rsidR="00A173D7" w:rsidRPr="00F15E3E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9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Dec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78B8BB61" w14:textId="496508F2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3FB03113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0C100704" w14:textId="77777777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131DE84" w:rsidR="00A173D7" w:rsidRPr="00F15E3E" w:rsidRDefault="00A173D7" w:rsidP="00A173D7">
            <w:pPr>
              <w:rPr>
                <w:rFonts w:cstheme="minorHAnsi"/>
              </w:rPr>
            </w:pPr>
          </w:p>
        </w:tc>
        <w:tc>
          <w:tcPr>
            <w:tcW w:w="904" w:type="pct"/>
          </w:tcPr>
          <w:p w14:paraId="7F9164C7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07D435DC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7322F8D5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7261E43D" w14:textId="1FB10143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</w:tc>
      </w:tr>
      <w:tr w:rsidR="00A173D7" w:rsidRPr="00904C66" w14:paraId="0EE1BB60" w14:textId="77777777" w:rsidTr="00F04BE6">
        <w:trPr>
          <w:trHeight w:val="1700"/>
        </w:trPr>
        <w:tc>
          <w:tcPr>
            <w:tcW w:w="463" w:type="pct"/>
          </w:tcPr>
          <w:p w14:paraId="3825BF5C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76550F89" w14:textId="0012BB3F" w:rsidR="00A173D7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10DCA444" w14:textId="20A4EA73" w:rsidR="00A173D7" w:rsidRPr="00C70149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>Automotive Showroom Host Level 3(ASC/Q1103)</w:t>
            </w:r>
          </w:p>
          <w:p w14:paraId="3841F295" w14:textId="2607162C" w:rsidR="00A173D7" w:rsidRPr="00C70149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</w:t>
            </w:r>
            <w:r>
              <w:rPr>
                <w:rFonts w:cstheme="minorHAnsi"/>
              </w:rPr>
              <w:t xml:space="preserve"> </w:t>
            </w:r>
            <w:proofErr w:type="spellStart"/>
            <w:r w:rsidRPr="00C70149">
              <w:rPr>
                <w:rFonts w:cstheme="minorHAnsi"/>
              </w:rPr>
              <w:t>Telecaller</w:t>
            </w:r>
            <w:proofErr w:type="spellEnd"/>
            <w:r w:rsidRPr="00C70149">
              <w:rPr>
                <w:rFonts w:cstheme="minorHAnsi"/>
              </w:rPr>
              <w:t xml:space="preserve"> Level 4 (ASC/Q1105</w:t>
            </w:r>
            <w:r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50402B0" w14:textId="711FF48F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Dec 2024 to 19-Dec-2024</w:t>
            </w:r>
          </w:p>
        </w:tc>
        <w:tc>
          <w:tcPr>
            <w:tcW w:w="710" w:type="pct"/>
          </w:tcPr>
          <w:p w14:paraId="258A3619" w14:textId="77777777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69732631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307817F5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7FA7FDA4" w14:textId="0A3BD225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6ABA79DB" w14:textId="09CF50F9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A173D7" w:rsidRPr="00F15E3E" w14:paraId="5B834E06" w14:textId="77777777" w:rsidTr="00F04BE6">
        <w:trPr>
          <w:trHeight w:val="1700"/>
        </w:trPr>
        <w:tc>
          <w:tcPr>
            <w:tcW w:w="463" w:type="pct"/>
          </w:tcPr>
          <w:p w14:paraId="2130D71F" w14:textId="69FBCD9B" w:rsidR="00A173D7" w:rsidRPr="00F15E3E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2855B015" w14:textId="77777777" w:rsidR="00A173D7" w:rsidRPr="00C70149" w:rsidRDefault="00A173D7" w:rsidP="00A173D7">
            <w:pPr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 xml:space="preserve">Automotive </w:t>
            </w:r>
          </w:p>
          <w:p w14:paraId="7A50D9E3" w14:textId="77777777" w:rsidR="00A173D7" w:rsidRPr="00C70149" w:rsidRDefault="00A173D7" w:rsidP="00A173D7">
            <w:pPr>
              <w:rPr>
                <w:rFonts w:cstheme="minorHAnsi"/>
              </w:rPr>
            </w:pPr>
            <w:r w:rsidRPr="00C70149">
              <w:rPr>
                <w:rFonts w:cstheme="minorHAnsi"/>
              </w:rPr>
              <w:t>Sales Consultant</w:t>
            </w:r>
            <w:r>
              <w:rPr>
                <w:rFonts w:cstheme="minorHAnsi"/>
              </w:rPr>
              <w:t xml:space="preserve"> Level 5(ASC/Q1005)</w:t>
            </w:r>
          </w:p>
          <w:p w14:paraId="53DE545F" w14:textId="0AC3C584" w:rsidR="00A173D7" w:rsidRPr="00F15E3E" w:rsidRDefault="00A173D7" w:rsidP="00A173D7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 Service Advisor</w:t>
            </w:r>
            <w:r>
              <w:rPr>
                <w:rFonts w:cstheme="minorHAnsi"/>
              </w:rPr>
              <w:t xml:space="preserve"> Level 6(ASC/Q1426)</w:t>
            </w:r>
          </w:p>
        </w:tc>
        <w:tc>
          <w:tcPr>
            <w:tcW w:w="827" w:type="pct"/>
          </w:tcPr>
          <w:p w14:paraId="52869A8B" w14:textId="3EEB2E4A" w:rsidR="00A173D7" w:rsidRPr="00F15E3E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Dec 2024 to 19-Dec-2024</w:t>
            </w:r>
          </w:p>
        </w:tc>
        <w:tc>
          <w:tcPr>
            <w:tcW w:w="710" w:type="pct"/>
          </w:tcPr>
          <w:p w14:paraId="10E3B64B" w14:textId="59432273" w:rsidR="00A173D7" w:rsidRPr="00F15E3E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6FA3D635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7B5D9993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751C58B0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</w:tc>
      </w:tr>
      <w:tr w:rsidR="00A173D7" w14:paraId="09A7F72E" w14:textId="77777777" w:rsidTr="00F04BE6">
        <w:trPr>
          <w:trHeight w:val="1700"/>
        </w:trPr>
        <w:tc>
          <w:tcPr>
            <w:tcW w:w="463" w:type="pct"/>
          </w:tcPr>
          <w:p w14:paraId="27928A54" w14:textId="3CE20C01" w:rsidR="00A173D7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Assessor</w:t>
            </w:r>
          </w:p>
        </w:tc>
        <w:tc>
          <w:tcPr>
            <w:tcW w:w="1192" w:type="pct"/>
          </w:tcPr>
          <w:p w14:paraId="6525FDC0" w14:textId="2AF572EF" w:rsidR="00A173D7" w:rsidRDefault="00A173D7" w:rsidP="00A173D7">
            <w:pPr>
              <w:rPr>
                <w:rFonts w:cstheme="minorHAnsi"/>
              </w:rPr>
            </w:pPr>
            <w:r w:rsidRPr="00B41E85">
              <w:rPr>
                <w:rFonts w:cstheme="minorHAnsi"/>
              </w:rPr>
              <w:t>Two-Wheeler Service Assistant</w:t>
            </w:r>
            <w:r>
              <w:rPr>
                <w:rFonts w:cstheme="minorHAnsi"/>
              </w:rPr>
              <w:t xml:space="preserve"> Level 3(ASC/Q1411)</w:t>
            </w:r>
          </w:p>
          <w:p w14:paraId="584FEB30" w14:textId="53A997FF" w:rsidR="00A173D7" w:rsidRDefault="00A173D7" w:rsidP="00A173D7">
            <w:pPr>
              <w:rPr>
                <w:rFonts w:cstheme="minorHAnsi"/>
              </w:rPr>
            </w:pPr>
            <w:r w:rsidRPr="00B41E85">
              <w:rPr>
                <w:rFonts w:cstheme="minorHAnsi"/>
              </w:rPr>
              <w:t>Two-Wheeler Service Technician</w:t>
            </w:r>
            <w:r>
              <w:rPr>
                <w:rFonts w:cstheme="minorHAnsi"/>
              </w:rPr>
              <w:t xml:space="preserve"> Level 4(ASC/Q1411)</w:t>
            </w:r>
          </w:p>
        </w:tc>
        <w:tc>
          <w:tcPr>
            <w:tcW w:w="827" w:type="pct"/>
          </w:tcPr>
          <w:p w14:paraId="32917472" w14:textId="35F96C10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6-Dec 2024 to 25 Dec 2024</w:t>
            </w:r>
          </w:p>
        </w:tc>
        <w:tc>
          <w:tcPr>
            <w:tcW w:w="710" w:type="pct"/>
          </w:tcPr>
          <w:p w14:paraId="112D029F" w14:textId="77777777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6CA5300" w14:textId="46FB4CC0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1ADED42F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717ED6DA" w14:textId="77777777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2CBA7F07" w14:textId="77777777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A173D7" w14:paraId="26E10824" w14:textId="77777777" w:rsidTr="00F04BE6">
        <w:trPr>
          <w:trHeight w:val="1700"/>
        </w:trPr>
        <w:tc>
          <w:tcPr>
            <w:tcW w:w="463" w:type="pct"/>
          </w:tcPr>
          <w:p w14:paraId="0927605B" w14:textId="7E5948C3" w:rsidR="00A173D7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3C652398" w14:textId="77777777" w:rsidR="00A173D7" w:rsidRPr="00F15E3E" w:rsidRDefault="00A173D7" w:rsidP="00A173D7">
            <w:pPr>
              <w:jc w:val="center"/>
              <w:rPr>
                <w:rFonts w:cstheme="minorHAnsi"/>
              </w:rPr>
            </w:pPr>
          </w:p>
          <w:p w14:paraId="0F1365A0" w14:textId="77777777" w:rsidR="00A173D7" w:rsidRPr="00F15E3E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F15E3E">
              <w:rPr>
                <w:rFonts w:cstheme="minorHAnsi"/>
              </w:rPr>
              <w:t>Electric Vehicle Service Technician L-4</w:t>
            </w:r>
          </w:p>
          <w:p w14:paraId="762E51B6" w14:textId="77777777" w:rsidR="00A173D7" w:rsidRDefault="00A173D7" w:rsidP="00A173D7">
            <w:pPr>
              <w:jc w:val="both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  <w:p w14:paraId="6A01A1DC" w14:textId="77777777" w:rsidR="00A173D7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B41E85">
              <w:rPr>
                <w:rFonts w:cstheme="minorHAnsi"/>
              </w:rPr>
              <w:t>Electric Vehicle Service Assistant</w:t>
            </w:r>
            <w:r>
              <w:rPr>
                <w:rFonts w:cstheme="minorHAnsi"/>
              </w:rPr>
              <w:t xml:space="preserve"> Level 2</w:t>
            </w:r>
          </w:p>
          <w:p w14:paraId="5BAB60BE" w14:textId="77777777" w:rsidR="00A173D7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ASC/Q1435)</w:t>
            </w:r>
          </w:p>
          <w:p w14:paraId="46A83316" w14:textId="77777777" w:rsidR="00A173D7" w:rsidRPr="00B41E85" w:rsidRDefault="00A173D7" w:rsidP="00A173D7">
            <w:pPr>
              <w:rPr>
                <w:rFonts w:cstheme="minorHAnsi"/>
              </w:rPr>
            </w:pPr>
          </w:p>
        </w:tc>
        <w:tc>
          <w:tcPr>
            <w:tcW w:w="827" w:type="pct"/>
          </w:tcPr>
          <w:p w14:paraId="3DBCBD64" w14:textId="56EB1425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6-Jan 2025 to 15 Jan 2025</w:t>
            </w:r>
          </w:p>
        </w:tc>
        <w:tc>
          <w:tcPr>
            <w:tcW w:w="710" w:type="pct"/>
          </w:tcPr>
          <w:p w14:paraId="53F07F9C" w14:textId="77777777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CBA7C79" w14:textId="4C5C5CE9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E653D4D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6945EAF2" w14:textId="5CED609A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199FE58A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3A534093" w14:textId="2635A0B2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A173D7" w14:paraId="7071A8D2" w14:textId="77777777" w:rsidTr="00F04BE6">
        <w:trPr>
          <w:trHeight w:val="1700"/>
        </w:trPr>
        <w:tc>
          <w:tcPr>
            <w:tcW w:w="463" w:type="pct"/>
          </w:tcPr>
          <w:p w14:paraId="2C785439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7829A57C" w14:textId="1298A621" w:rsidR="00A173D7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083AB732" w14:textId="77777777" w:rsidR="00A173D7" w:rsidRPr="00C70149" w:rsidRDefault="00A173D7" w:rsidP="00A173D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Pr="00C70149">
              <w:rPr>
                <w:rFonts w:cstheme="minorHAnsi"/>
              </w:rPr>
              <w:t>Automotive Showroom Host Level 3(ASC/Q1103)</w:t>
            </w:r>
          </w:p>
          <w:p w14:paraId="70BE79BC" w14:textId="4F92A419" w:rsidR="00A173D7" w:rsidRPr="00F15E3E" w:rsidRDefault="00A173D7" w:rsidP="00A173D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C70149">
              <w:rPr>
                <w:rFonts w:cstheme="minorHAnsi"/>
              </w:rPr>
              <w:t>Automotive</w:t>
            </w:r>
            <w:r>
              <w:rPr>
                <w:rFonts w:cstheme="minorHAnsi"/>
              </w:rPr>
              <w:t xml:space="preserve"> </w:t>
            </w:r>
            <w:proofErr w:type="spellStart"/>
            <w:r w:rsidRPr="00C70149">
              <w:rPr>
                <w:rFonts w:cstheme="minorHAnsi"/>
              </w:rPr>
              <w:t>Telecaller</w:t>
            </w:r>
            <w:proofErr w:type="spellEnd"/>
            <w:r w:rsidRPr="00C70149">
              <w:rPr>
                <w:rFonts w:cstheme="minorHAnsi"/>
              </w:rPr>
              <w:t xml:space="preserve"> Level 4 (ASC/Q1105</w:t>
            </w:r>
            <w:r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6510C85" w14:textId="6171C97B" w:rsidR="00A173D7" w:rsidRDefault="00A173D7" w:rsidP="00A173D7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0-Jan 2025 to 20-Jan-2025</w:t>
            </w:r>
          </w:p>
        </w:tc>
        <w:tc>
          <w:tcPr>
            <w:tcW w:w="710" w:type="pct"/>
          </w:tcPr>
          <w:p w14:paraId="0074061C" w14:textId="77777777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7E5A2174" w14:textId="7E1B03AF" w:rsidR="00A173D7" w:rsidRDefault="00A173D7" w:rsidP="00A173D7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6D695486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62C268DB" w14:textId="7CDC791C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11F1EAF" w14:textId="77777777" w:rsidR="00A173D7" w:rsidRDefault="00A173D7" w:rsidP="00A173D7">
            <w:pPr>
              <w:jc w:val="center"/>
              <w:rPr>
                <w:rFonts w:cstheme="minorHAnsi"/>
              </w:rPr>
            </w:pPr>
          </w:p>
          <w:p w14:paraId="573D945D" w14:textId="11E8EEA0" w:rsidR="00A173D7" w:rsidRDefault="00A173D7" w:rsidP="00A173D7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13423"/>
    <w:multiLevelType w:val="hybridMultilevel"/>
    <w:tmpl w:val="4D5880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1"/>
  </w:num>
  <w:num w:numId="3" w16cid:durableId="765539342">
    <w:abstractNumId w:val="3"/>
  </w:num>
  <w:num w:numId="4" w16cid:durableId="140568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67A3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974C6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C765F"/>
    <w:rsid w:val="002D052A"/>
    <w:rsid w:val="002E5B5B"/>
    <w:rsid w:val="002F3F87"/>
    <w:rsid w:val="002F67D6"/>
    <w:rsid w:val="002F7270"/>
    <w:rsid w:val="00302D7D"/>
    <w:rsid w:val="003055DF"/>
    <w:rsid w:val="003064F4"/>
    <w:rsid w:val="00314C3D"/>
    <w:rsid w:val="00316881"/>
    <w:rsid w:val="00324597"/>
    <w:rsid w:val="00353FC9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38AF"/>
    <w:rsid w:val="005D5ECC"/>
    <w:rsid w:val="005E0EFF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A6896"/>
    <w:rsid w:val="006C6492"/>
    <w:rsid w:val="006E1D1A"/>
    <w:rsid w:val="006F6567"/>
    <w:rsid w:val="00700BDC"/>
    <w:rsid w:val="00704268"/>
    <w:rsid w:val="00705B09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17A1"/>
    <w:rsid w:val="00984571"/>
    <w:rsid w:val="00985B45"/>
    <w:rsid w:val="00990AE1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173D7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14371"/>
    <w:rsid w:val="00B23867"/>
    <w:rsid w:val="00B31986"/>
    <w:rsid w:val="00B34059"/>
    <w:rsid w:val="00B41E85"/>
    <w:rsid w:val="00B44653"/>
    <w:rsid w:val="00B45C6F"/>
    <w:rsid w:val="00B47F94"/>
    <w:rsid w:val="00B53292"/>
    <w:rsid w:val="00B55021"/>
    <w:rsid w:val="00B65E86"/>
    <w:rsid w:val="00B728F3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E7B11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352"/>
    <w:rsid w:val="00C56A26"/>
    <w:rsid w:val="00C6176F"/>
    <w:rsid w:val="00C66736"/>
    <w:rsid w:val="00C66D53"/>
    <w:rsid w:val="00C70149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3030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B599F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2FBF"/>
    <w:rsid w:val="00F618B5"/>
    <w:rsid w:val="00F623BA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7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14</cp:revision>
  <cp:lastPrinted>2017-09-18T12:22:00Z</cp:lastPrinted>
  <dcterms:created xsi:type="dcterms:W3CDTF">2022-12-30T05:51:00Z</dcterms:created>
  <dcterms:modified xsi:type="dcterms:W3CDTF">2024-12-02T05:03:00Z</dcterms:modified>
</cp:coreProperties>
</file>